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12F618" w14:textId="77777777" w:rsidR="00E81CB2" w:rsidRDefault="00E81CB2" w:rsidP="00E81CB2">
      <w:pPr>
        <w:spacing w:after="0" w:line="240" w:lineRule="auto"/>
        <w:ind w:left="720" w:hanging="720"/>
        <w:jc w:val="right"/>
        <w:rPr>
          <w:rFonts w:ascii="Arial" w:hAnsi="Arial" w:cs="Arial"/>
          <w:sz w:val="44"/>
          <w:szCs w:val="40"/>
        </w:rPr>
      </w:pPr>
      <w:bookmarkStart w:id="0" w:name="_GoBack"/>
      <w:bookmarkEnd w:id="0"/>
    </w:p>
    <w:p w14:paraId="2396E36C" w14:textId="388A3D1A" w:rsidR="00E81CB2" w:rsidRPr="001E3155" w:rsidRDefault="001E3155" w:rsidP="001E3155">
      <w:pPr>
        <w:spacing w:after="0" w:line="240" w:lineRule="auto"/>
        <w:ind w:left="720" w:hanging="720"/>
        <w:jc w:val="right"/>
        <w:rPr>
          <w:rFonts w:ascii="Bookman Old Style" w:hAnsi="Bookman Old Style" w:cs="Times New Roman"/>
          <w:b/>
          <w:bCs/>
          <w:sz w:val="24"/>
          <w:szCs w:val="24"/>
        </w:rPr>
      </w:pPr>
      <w:r w:rsidRPr="00D642E6">
        <w:rPr>
          <w:rFonts w:ascii="Bookman Old Style" w:hAnsi="Bookman Old Style" w:cs="Times New Roman"/>
          <w:b/>
          <w:bCs/>
          <w:sz w:val="24"/>
          <w:szCs w:val="24"/>
        </w:rPr>
        <w:t xml:space="preserve">(Annexure </w:t>
      </w:r>
      <w:r>
        <w:rPr>
          <w:rFonts w:ascii="Bookman Old Style" w:hAnsi="Bookman Old Style" w:cs="Times New Roman"/>
          <w:b/>
          <w:bCs/>
          <w:sz w:val="24"/>
          <w:szCs w:val="24"/>
        </w:rPr>
        <w:t>II</w:t>
      </w:r>
      <w:r w:rsidRPr="00D642E6">
        <w:rPr>
          <w:rFonts w:ascii="Bookman Old Style" w:hAnsi="Bookman Old Style" w:cs="Times New Roman"/>
          <w:b/>
          <w:bCs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9"/>
      </w:tblGrid>
      <w:tr w:rsidR="00E81CB2" w14:paraId="5522041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5E5A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48"/>
                <w:szCs w:val="48"/>
                <w:lang w:val="en-IN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lang w:val="en-IN"/>
              </w:rPr>
              <w:t>CENTRAL UNIVERSITY OF GUJARAT</w:t>
            </w:r>
          </w:p>
          <w:p w14:paraId="72F3A4C5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ANDHINAGAR</w:t>
            </w:r>
          </w:p>
          <w:p w14:paraId="0804FFFF" w14:textId="6838C1D1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44"/>
                <w:szCs w:val="4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End Semester Examination – </w:t>
            </w:r>
            <w:r w:rsidR="00376D2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nter/Even</w:t>
            </w:r>
            <w:r w:rsidR="0052435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376D2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024</w:t>
            </w:r>
            <w:r w:rsidR="00C02580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(Academic Year 2023-24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)</w:t>
            </w:r>
          </w:p>
          <w:p w14:paraId="42DD98CD" w14:textId="77777777" w:rsidR="00E81CB2" w:rsidRDefault="00E81CB2" w:rsidP="00117E20">
            <w:pP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</w:p>
          <w:p w14:paraId="4A3BCF08" w14:textId="77777777" w:rsidR="00E81CB2" w:rsidRDefault="00E81CB2" w:rsidP="00117E20">
            <w:pPr>
              <w:rPr>
                <w:rFonts w:ascii="Times New Roman" w:hAnsi="Times New Roman" w:cs="Times New Roman"/>
                <w:u w:val="single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Name of Programme: </w:t>
            </w:r>
            <w:r>
              <w:rPr>
                <w:rFonts w:ascii="Times New Roman" w:hAnsi="Times New Roman" w:cs="Times New Roman"/>
                <w:u w:val="single"/>
                <w:lang w:val="en-IN"/>
              </w:rPr>
              <w:tab/>
              <w:t xml:space="preserve">                                       </w:t>
            </w:r>
            <w:r>
              <w:rPr>
                <w:rFonts w:ascii="Times New Roman" w:hAnsi="Times New Roman" w:cs="Times New Roman"/>
                <w:lang w:val="en-IN"/>
              </w:rPr>
              <w:t>Semester: __________________________</w:t>
            </w:r>
            <w:r>
              <w:rPr>
                <w:rFonts w:ascii="Times New Roman" w:hAnsi="Times New Roman" w:cs="Times New Roman"/>
                <w:u w:val="single"/>
                <w:lang w:val="en-IN"/>
              </w:rPr>
              <w:t xml:space="preserve">                         </w:t>
            </w:r>
          </w:p>
          <w:p w14:paraId="73824896" w14:textId="012577A3" w:rsidR="00E81CB2" w:rsidRDefault="00E81CB2" w:rsidP="00117E20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Course Title: __________</w:t>
            </w:r>
            <w:r w:rsidR="004E44CD">
              <w:rPr>
                <w:rFonts w:ascii="Times New Roman" w:hAnsi="Times New Roman" w:cs="Times New Roman"/>
                <w:lang w:val="en-IN"/>
              </w:rPr>
              <w:t>___________________Course Code</w:t>
            </w:r>
            <w:r>
              <w:rPr>
                <w:rFonts w:ascii="Times New Roman" w:hAnsi="Times New Roman" w:cs="Times New Roman"/>
                <w:lang w:val="en-IN"/>
              </w:rPr>
              <w:t>: ____________________</w:t>
            </w:r>
          </w:p>
          <w:p w14:paraId="682784CC" w14:textId="71E3E4E8" w:rsidR="00E81CB2" w:rsidRDefault="004E44CD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Date: ____________________ </w:t>
            </w:r>
            <w:r w:rsidR="00E81CB2">
              <w:rPr>
                <w:rFonts w:ascii="Times New Roman" w:hAnsi="Times New Roman" w:cs="Times New Roman"/>
                <w:lang w:val="en-IN"/>
              </w:rPr>
              <w:t>Time: ___________________     Max. Marks:___________</w:t>
            </w:r>
          </w:p>
          <w:p w14:paraId="4F1E6BF0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</w:p>
          <w:p w14:paraId="5D1FAA41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Instruction for question paper (If required):</w:t>
            </w:r>
          </w:p>
          <w:p w14:paraId="22D3782D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          1.</w:t>
            </w:r>
          </w:p>
          <w:p w14:paraId="25B613CA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          2.</w:t>
            </w:r>
          </w:p>
        </w:tc>
      </w:tr>
      <w:tr w:rsidR="00E81CB2" w14:paraId="7DF6EFB0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50E0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3A4C3E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61D0A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28BEF7D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C426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145B83C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5D4F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3E06873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4317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7F3C4FE9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571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764EDBF4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29FF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916088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92610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381E6F6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1A2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287A6FF3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5AA1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4521A0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76F9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E4134A2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5EA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B0B0B32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052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0457C4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643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10EDA4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666B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BD23C77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CE7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044A41B3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672AD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05C69C3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244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91BD72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CD1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</w:tbl>
    <w:p w14:paraId="4C199BB4" w14:textId="77777777" w:rsidR="00E81CB2" w:rsidRPr="00394AFD" w:rsidRDefault="00E81CB2" w:rsidP="00E81CB2">
      <w:pPr>
        <w:suppressAutoHyphens w:val="0"/>
        <w:spacing w:after="160" w:line="259" w:lineRule="auto"/>
        <w:rPr>
          <w:rFonts w:ascii="Bookman Old Style" w:hAnsi="Bookman Old Style" w:cs="Times New Roman"/>
          <w:b/>
          <w:bCs/>
          <w:strike/>
          <w:sz w:val="24"/>
          <w:szCs w:val="24"/>
        </w:rPr>
      </w:pPr>
    </w:p>
    <w:p w14:paraId="0D772C80" w14:textId="77777777" w:rsidR="00E81CB2" w:rsidRPr="000554B1" w:rsidRDefault="00E81CB2" w:rsidP="00E81CB2">
      <w:pPr>
        <w:suppressAutoHyphens w:val="0"/>
        <w:spacing w:after="160" w:line="259" w:lineRule="auto"/>
        <w:rPr>
          <w:rFonts w:ascii="Bookman Old Style" w:hAnsi="Bookman Old Style" w:cs="Times New Roman"/>
          <w:sz w:val="24"/>
          <w:szCs w:val="24"/>
        </w:rPr>
      </w:pPr>
    </w:p>
    <w:p w14:paraId="5AD52E42" w14:textId="77777777" w:rsidR="002B058A" w:rsidRDefault="002B058A"/>
    <w:sectPr w:rsidR="002B058A" w:rsidSect="00AE5C60">
      <w:footerReference w:type="default" r:id="rId7"/>
      <w:pgSz w:w="11906" w:h="16838"/>
      <w:pgMar w:top="0" w:right="1267" w:bottom="1418" w:left="1440" w:header="230" w:footer="0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2340FC" w14:textId="77777777" w:rsidR="00F23011" w:rsidRDefault="00F23011">
      <w:pPr>
        <w:spacing w:after="0" w:line="240" w:lineRule="auto"/>
      </w:pPr>
      <w:r>
        <w:separator/>
      </w:r>
    </w:p>
  </w:endnote>
  <w:endnote w:type="continuationSeparator" w:id="0">
    <w:p w14:paraId="56C2903F" w14:textId="77777777" w:rsidR="00F23011" w:rsidRDefault="00F23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294988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F2D164" w14:textId="77777777" w:rsidR="00F17D05" w:rsidRDefault="00E81CB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E70D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E70D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57A739" w14:textId="77777777" w:rsidR="00F17D05" w:rsidRDefault="00F230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2E0270" w14:textId="77777777" w:rsidR="00F23011" w:rsidRDefault="00F23011">
      <w:pPr>
        <w:spacing w:after="0" w:line="240" w:lineRule="auto"/>
      </w:pPr>
      <w:r>
        <w:separator/>
      </w:r>
    </w:p>
  </w:footnote>
  <w:footnote w:type="continuationSeparator" w:id="0">
    <w:p w14:paraId="6B5C4F46" w14:textId="77777777" w:rsidR="00F23011" w:rsidRDefault="00F230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bMwNjUyNDIyNTFT0lEKTi0uzszPAykwrAUAfuuVSSwAAAA="/>
  </w:docVars>
  <w:rsids>
    <w:rsidRoot w:val="00E81CB2"/>
    <w:rsid w:val="00122446"/>
    <w:rsid w:val="001E3155"/>
    <w:rsid w:val="002B058A"/>
    <w:rsid w:val="00376D29"/>
    <w:rsid w:val="004E44CD"/>
    <w:rsid w:val="00524359"/>
    <w:rsid w:val="005459C7"/>
    <w:rsid w:val="00600AB0"/>
    <w:rsid w:val="0079159E"/>
    <w:rsid w:val="008C29F3"/>
    <w:rsid w:val="008E70D4"/>
    <w:rsid w:val="00C02580"/>
    <w:rsid w:val="00C1073B"/>
    <w:rsid w:val="00E81CB2"/>
    <w:rsid w:val="00E93BB7"/>
    <w:rsid w:val="00F23011"/>
    <w:rsid w:val="00F91503"/>
    <w:rsid w:val="00FB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F3E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1CB2"/>
    <w:pPr>
      <w:suppressAutoHyphens/>
      <w:spacing w:after="200" w:line="276" w:lineRule="auto"/>
    </w:pPr>
    <w:rPr>
      <w:rFonts w:ascii="Calibri" w:eastAsia="Calibri" w:hAnsi="Calibri" w:cs="Calibri"/>
      <w:lang w:eastAsia="ar-SA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81C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CB2"/>
    <w:rPr>
      <w:rFonts w:ascii="Calibri" w:eastAsia="Calibri" w:hAnsi="Calibri" w:cs="Calibri"/>
      <w:lang w:eastAsia="ar-SA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1CB2"/>
    <w:pPr>
      <w:suppressAutoHyphens/>
      <w:spacing w:after="200" w:line="276" w:lineRule="auto"/>
    </w:pPr>
    <w:rPr>
      <w:rFonts w:ascii="Calibri" w:eastAsia="Calibri" w:hAnsi="Calibri" w:cs="Calibri"/>
      <w:lang w:eastAsia="ar-SA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81C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CB2"/>
    <w:rPr>
      <w:rFonts w:ascii="Calibri" w:eastAsia="Calibri" w:hAnsi="Calibri" w:cs="Calibri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i Mukesh Pratapji Chavda</dc:creator>
  <cp:lastModifiedBy>CUG</cp:lastModifiedBy>
  <cp:revision>18</cp:revision>
  <cp:lastPrinted>2024-04-01T11:08:00Z</cp:lastPrinted>
  <dcterms:created xsi:type="dcterms:W3CDTF">2022-03-11T11:11:00Z</dcterms:created>
  <dcterms:modified xsi:type="dcterms:W3CDTF">2024-04-01T11:08:00Z</dcterms:modified>
</cp:coreProperties>
</file>